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  <w:bookmarkStart w:id="0" w:name="_GoBack"/>
      <w:bookmarkEnd w:id="0"/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2F86FAB8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684D23EE" w14:textId="77777777" w:rsidR="0032641C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19525" w14:textId="77777777" w:rsidR="00440A68" w:rsidRDefault="00440A68" w:rsidP="00C7713F">
      <w:pPr>
        <w:spacing w:after="0" w:line="240" w:lineRule="auto"/>
      </w:pPr>
      <w:r>
        <w:separator/>
      </w:r>
    </w:p>
  </w:endnote>
  <w:endnote w:type="continuationSeparator" w:id="0">
    <w:p w14:paraId="2C060457" w14:textId="77777777" w:rsidR="00440A68" w:rsidRDefault="00440A6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67BB6" w14:textId="77777777" w:rsidR="00440A68" w:rsidRDefault="00440A68" w:rsidP="00C7713F">
      <w:pPr>
        <w:spacing w:after="0" w:line="240" w:lineRule="auto"/>
      </w:pPr>
      <w:r>
        <w:separator/>
      </w:r>
    </w:p>
  </w:footnote>
  <w:footnote w:type="continuationSeparator" w:id="0">
    <w:p w14:paraId="43C8E385" w14:textId="77777777" w:rsidR="00440A68" w:rsidRDefault="00440A68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76AEFDB2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583A19">
      <w:t>12-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A12FB-48D6-4910-AE3B-869937ED7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5</Pages>
  <Words>1461</Words>
  <Characters>833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553</cp:revision>
  <cp:lastPrinted>2019-01-15T18:14:00Z</cp:lastPrinted>
  <dcterms:created xsi:type="dcterms:W3CDTF">2016-10-05T19:10:00Z</dcterms:created>
  <dcterms:modified xsi:type="dcterms:W3CDTF">2020-01-24T16:32:00Z</dcterms:modified>
</cp:coreProperties>
</file>